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360" w:beforeAutospacing="0" w:after="360" w:afterAutospacing="0" w:line="300" w:lineRule="auto"/>
        <w:jc w:val="center"/>
        <w:textAlignment w:val="auto"/>
        <w:rPr>
          <w:rStyle w:val="13"/>
          <w:rFonts w:hint="eastAsia" w:ascii="宋体" w:hAnsi="宋体" w:eastAsia="宋体" w:cs="宋体"/>
          <w:b/>
          <w:bCs/>
          <w:sz w:val="40"/>
          <w:szCs w:val="40"/>
        </w:rPr>
      </w:pPr>
      <w:r>
        <w:rPr>
          <w:rStyle w:val="14"/>
          <w:rFonts w:hint="eastAsia" w:ascii="黑体" w:hAnsi="黑体" w:eastAsia="黑体" w:cs="黑体"/>
          <w:i w:val="0"/>
          <w:iCs w:val="0"/>
          <w:sz w:val="40"/>
          <w:szCs w:val="40"/>
          <w:lang w:eastAsia="zh-CN"/>
        </w:rPr>
        <w:t>承揽</w:t>
      </w:r>
      <w:r>
        <w:rPr>
          <w:rStyle w:val="14"/>
          <w:rFonts w:hint="eastAsia" w:ascii="黑体" w:hAnsi="黑体" w:eastAsia="黑体" w:cs="黑体"/>
          <w:i w:val="0"/>
          <w:iCs w:val="0"/>
          <w:sz w:val="40"/>
          <w:szCs w:val="40"/>
          <w:lang w:val="en-US" w:eastAsia="zh-CN"/>
        </w:rPr>
        <w:t>协议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  <w:lang w:val="en-US" w:eastAsia="zh-CN"/>
        </w:rPr>
      </w:pPr>
      <w:r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</w:rPr>
        <w:t>甲方：</w:t>
      </w:r>
      <w:r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  <w:lang w:val="en-US" w:eastAsia="zh-CN"/>
        </w:rPr>
        <w:t>北京荣辉洁源科技发展有限公司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  <w:lang w:val="en-US" w:eastAsia="zh-CN"/>
        </w:rPr>
      </w:pPr>
      <w:r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  <w:lang w:val="en-US" w:eastAsia="zh-CN"/>
        </w:rPr>
        <w:t>地址：北京市西城区茶马北街1号院2号楼6层2单元0735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  <w:lang w:val="en-US" w:eastAsia="zh-CN"/>
        </w:rPr>
      </w:pPr>
      <w:r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  <w:lang w:val="en-US" w:eastAsia="zh-CN"/>
        </w:rPr>
        <w:t xml:space="preserve">法人代表：刘述珍 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黑体" w:hAnsi="黑体" w:eastAsia="黑体" w:cs="黑体"/>
          <w:b w:val="0"/>
          <w:bCs w:val="0"/>
          <w:sz w:val="24"/>
          <w:szCs w:val="24"/>
          <w:lang w:val="en-US" w:eastAsia="zh-CN"/>
        </w:rPr>
      </w:pPr>
      <w:r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</w:rPr>
        <w:t>乙方</w:t>
      </w:r>
      <w:r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  <w:lang w:eastAsia="zh-CN"/>
        </w:rPr>
        <w:t>姓名：</w:t>
      </w:r>
      <w:r>
        <w:rPr>
          <w:rStyle w:val="13"/>
          <w:rFonts w:hint="eastAsia" w:ascii="黑体" w:hAnsi="黑体" w:eastAsia="黑体" w:cs="黑体"/>
          <w:b w:val="0"/>
          <w:bCs w:val="0"/>
          <w:sz w:val="24"/>
          <w:szCs w:val="24"/>
          <w:lang w:val="en-US" w:eastAsia="zh-CN"/>
        </w:rPr>
        <w:t>贾占君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黑体" w:hAnsi="黑体" w:eastAsia="黑体" w:cs="黑体"/>
          <w:b w:val="0"/>
          <w:bCs w:val="0"/>
          <w:sz w:val="24"/>
          <w:szCs w:val="24"/>
          <w:u w:val="single"/>
          <w:lang w:val="en-US" w:eastAsia="zh-CN"/>
        </w:rPr>
      </w:pPr>
      <w:r>
        <w:rPr>
          <w:rFonts w:hint="eastAsia" w:ascii="黑体" w:hAnsi="黑体" w:eastAsia="黑体" w:cs="黑体"/>
          <w:b w:val="0"/>
          <w:bCs w:val="0"/>
          <w:sz w:val="24"/>
          <w:szCs w:val="24"/>
        </w:rPr>
        <w:t>身份证号：</w:t>
      </w:r>
      <w:r>
        <w:rPr>
          <w:rFonts w:hint="eastAsia" w:ascii="黑体" w:hAnsi="黑体" w:eastAsia="黑体" w:cs="黑体"/>
          <w:b w:val="0"/>
          <w:bCs w:val="0"/>
          <w:sz w:val="24"/>
          <w:szCs w:val="24"/>
          <w:u w:val="single"/>
          <w:lang w:val="en-US" w:eastAsia="zh-CN"/>
        </w:rPr>
        <w:t>140429198107215215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黑体" w:hAnsi="黑体" w:eastAsia="黑体" w:cs="黑体"/>
          <w:b w:val="0"/>
          <w:bCs w:val="0"/>
          <w:sz w:val="24"/>
          <w:szCs w:val="24"/>
          <w:u w:val="single"/>
          <w:lang w:val="en-US" w:eastAsia="zh-CN"/>
        </w:rPr>
      </w:pPr>
      <w:r>
        <w:rPr>
          <w:rFonts w:hint="eastAsia" w:ascii="黑体" w:hAnsi="黑体" w:eastAsia="黑体" w:cs="黑体"/>
          <w:b w:val="0"/>
          <w:bCs w:val="0"/>
          <w:sz w:val="24"/>
          <w:szCs w:val="24"/>
          <w:lang w:eastAsia="zh-CN"/>
        </w:rPr>
        <w:t>联系电话：</w:t>
      </w:r>
      <w:r>
        <w:rPr>
          <w:rFonts w:hint="eastAsia" w:ascii="黑体" w:hAnsi="黑体" w:eastAsia="黑体" w:cs="黑体"/>
          <w:b w:val="0"/>
          <w:bCs w:val="0"/>
          <w:sz w:val="24"/>
          <w:szCs w:val="24"/>
          <w:u w:val="single"/>
        </w:rPr>
        <w:t>13834554686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黑体" w:hAnsi="黑体" w:eastAsia="黑体" w:cs="黑体"/>
          <w:b w:val="0"/>
          <w:bCs w:val="0"/>
          <w:sz w:val="24"/>
          <w:szCs w:val="24"/>
          <w:u w:val="single"/>
          <w:lang w:val="en-US" w:eastAsia="zh-CN"/>
        </w:rPr>
      </w:pPr>
      <w:r>
        <w:rPr>
          <w:rFonts w:hint="eastAsia" w:ascii="黑体" w:hAnsi="黑体" w:eastAsia="黑体" w:cs="黑体"/>
          <w:b w:val="0"/>
          <w:bCs w:val="0"/>
          <w:sz w:val="24"/>
          <w:szCs w:val="24"/>
          <w:u w:val="none"/>
          <w:lang w:val="en-US" w:eastAsia="zh-CN"/>
        </w:rPr>
        <w:t>邮寄地址：</w:t>
      </w:r>
      <w:r>
        <w:rPr>
          <w:rFonts w:hint="eastAsia" w:ascii="黑体" w:hAnsi="黑体" w:eastAsia="黑体" w:cs="黑体"/>
          <w:b w:val="0"/>
          <w:bCs w:val="0"/>
          <w:sz w:val="24"/>
          <w:szCs w:val="24"/>
          <w:u w:val="single"/>
          <w:lang w:val="en-US" w:eastAsia="zh-CN"/>
        </w:rPr>
        <w:t>山西省武乡县丰州镇曹村黄栢峪264号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/>
        <w:textAlignment w:val="auto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/>
        <w:textAlignment w:val="auto"/>
        <w:rPr>
          <w:rFonts w:hint="eastAsia" w:ascii="宋体" w:hAnsi="宋体" w:eastAsia="宋体" w:cs="宋体"/>
          <w:b w:val="0"/>
          <w:bCs w:val="0"/>
          <w:sz w:val="24"/>
          <w:szCs w:val="24"/>
          <w:u w:val="none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送达确认：甲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方通过上述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联系电话或邮寄地址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，向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乙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方发送相关通知等，均视为有效送达与告知对方，无论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乙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方是否实际查阅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上述邮寄地址同时作为司法送达地址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乙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方变更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联系方式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应自变更之日起三日内以书面形式通知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甲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方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否则由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乙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</w:rPr>
        <w:t>方承担由此而引起的相关责任。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依照《中华人民共和国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民法典</w:t>
      </w:r>
      <w:r>
        <w:rPr>
          <w:rFonts w:hint="eastAsia" w:ascii="宋体" w:hAnsi="宋体" w:eastAsia="宋体" w:cs="宋体"/>
          <w:sz w:val="24"/>
          <w:szCs w:val="24"/>
        </w:rPr>
        <w:t>》及相关规定，甲、乙双方经平等自愿协商，签订本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协议</w:t>
      </w:r>
      <w:r>
        <w:rPr>
          <w:rFonts w:hint="eastAsia" w:ascii="宋体" w:hAnsi="宋体" w:eastAsia="宋体" w:cs="宋体"/>
          <w:sz w:val="24"/>
          <w:szCs w:val="24"/>
        </w:rPr>
        <w:t>：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left="0" w:leftChars="0" w:firstLine="420" w:firstLineChars="0"/>
        <w:textAlignment w:val="auto"/>
        <w:rPr>
          <w:rFonts w:hint="eastAsia" w:ascii="宋体" w:hAnsi="宋体" w:eastAsia="宋体" w:cs="宋体"/>
          <w:b/>
          <w:bCs/>
          <w:sz w:val="24"/>
          <w:szCs w:val="24"/>
        </w:rPr>
      </w:pPr>
      <w:r>
        <w:rPr>
          <w:rFonts w:hint="eastAsia" w:ascii="宋体" w:hAnsi="宋体" w:eastAsia="宋体" w:cs="宋体"/>
          <w:b/>
          <w:bCs/>
          <w:sz w:val="24"/>
          <w:szCs w:val="24"/>
        </w:rPr>
        <w:t>承揽事项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乙方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自愿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承揽</w:t>
      </w:r>
      <w:r>
        <w:rPr>
          <w:rFonts w:hint="eastAsia" w:ascii="宋体" w:hAnsi="宋体" w:eastAsia="宋体" w:cs="宋体"/>
          <w:sz w:val="24"/>
          <w:szCs w:val="24"/>
        </w:rPr>
        <w:t>甲方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业务</w:t>
      </w:r>
      <w:r>
        <w:rPr>
          <w:rFonts w:hint="eastAsia" w:ascii="宋体" w:hAnsi="宋体" w:eastAsia="宋体" w:cs="宋体"/>
          <w:sz w:val="24"/>
          <w:szCs w:val="24"/>
        </w:rPr>
        <w:t>，甲方向乙方支付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承揽费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乙方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自行组织并管理3名壮工，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承揽业务为</w:t>
      </w:r>
      <w:r>
        <w:rPr>
          <w:rFonts w:hint="eastAsia" w:ascii="宋体" w:hAnsi="宋体" w:eastAsia="宋体" w:cs="宋体"/>
          <w:sz w:val="24"/>
          <w:szCs w:val="24"/>
        </w:rPr>
        <w:t>：</w:t>
      </w:r>
      <w:r>
        <w:rPr>
          <w:rFonts w:hint="eastAsia" w:ascii="宋体" w:hAnsi="宋体" w:eastAsia="宋体" w:cs="宋体"/>
          <w:sz w:val="24"/>
          <w:szCs w:val="24"/>
          <w:u w:val="none"/>
          <w:lang w:val="en-US" w:eastAsia="zh-CN"/>
        </w:rPr>
        <w:t>冷暖设备维修维护，工作时间两班倒，每班12小时</w:t>
      </w:r>
      <w:r>
        <w:rPr>
          <w:rFonts w:hint="eastAsia" w:ascii="宋体" w:hAnsi="宋体" w:eastAsia="宋体" w:cs="宋体"/>
          <w:sz w:val="24"/>
          <w:szCs w:val="24"/>
        </w:rPr>
        <w:t>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left="0" w:leftChars="0" w:firstLine="420" w:firstLineChars="0"/>
        <w:textAlignment w:val="auto"/>
        <w:rPr>
          <w:rFonts w:hint="eastAsia" w:ascii="宋体" w:hAnsi="宋体" w:eastAsia="宋体" w:cs="宋体"/>
          <w:b/>
          <w:bCs/>
          <w:sz w:val="24"/>
          <w:szCs w:val="24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eastAsia="zh-CN"/>
        </w:rPr>
        <w:t>协议</w:t>
      </w:r>
      <w:r>
        <w:rPr>
          <w:rFonts w:hint="eastAsia" w:ascii="宋体" w:hAnsi="宋体" w:eastAsia="宋体" w:cs="宋体"/>
          <w:b/>
          <w:bCs/>
          <w:sz w:val="24"/>
          <w:szCs w:val="24"/>
        </w:rPr>
        <w:t>期限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 xml:space="preserve">1. 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承揽期限</w:t>
      </w:r>
      <w:r>
        <w:rPr>
          <w:rFonts w:hint="eastAsia" w:ascii="宋体" w:hAnsi="宋体" w:eastAsia="宋体" w:cs="宋体"/>
          <w:i w:val="0"/>
          <w:iCs w:val="0"/>
          <w:sz w:val="24"/>
          <w:szCs w:val="24"/>
          <w:u w:val="single"/>
          <w:lang w:val="en-US" w:eastAsia="zh-CN"/>
        </w:rPr>
        <w:t xml:space="preserve">  2023年11月01日</w:t>
      </w:r>
      <w:r>
        <w:rPr>
          <w:rFonts w:hint="eastAsia" w:ascii="宋体" w:hAnsi="宋体" w:eastAsia="宋体" w:cs="宋体"/>
          <w:sz w:val="24"/>
          <w:szCs w:val="24"/>
          <w:u w:val="single"/>
          <w:lang w:val="en-US" w:eastAsia="zh-CN"/>
        </w:rPr>
        <w:t xml:space="preserve">  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起至</w:t>
      </w:r>
      <w:r>
        <w:rPr>
          <w:rFonts w:hint="eastAsia" w:ascii="宋体" w:hAnsi="宋体" w:eastAsia="宋体" w:cs="宋体"/>
          <w:sz w:val="24"/>
          <w:szCs w:val="24"/>
          <w:u w:val="single"/>
          <w:lang w:val="en-US" w:eastAsia="zh-CN"/>
        </w:rPr>
        <w:t xml:space="preserve"> 2023年11月03日  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止</w:t>
      </w:r>
      <w:r>
        <w:rPr>
          <w:rFonts w:hint="eastAsia" w:ascii="宋体" w:hAnsi="宋体" w:eastAsia="宋体" w:cs="宋体"/>
          <w:sz w:val="24"/>
          <w:szCs w:val="24"/>
        </w:rPr>
        <w:t>。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2</w:t>
      </w:r>
      <w:r>
        <w:rPr>
          <w:rFonts w:hint="eastAsia" w:ascii="宋体" w:hAnsi="宋体" w:eastAsia="宋体" w:cs="宋体"/>
          <w:sz w:val="24"/>
          <w:szCs w:val="24"/>
        </w:rPr>
        <w:t xml:space="preserve">. 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如因现场需要延长或缩短承揽期限，以实际期限为准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left="0" w:leftChars="0" w:firstLine="420" w:firstLineChars="0"/>
        <w:textAlignment w:val="auto"/>
        <w:rPr>
          <w:rFonts w:hint="eastAsia" w:ascii="宋体" w:hAnsi="宋体" w:eastAsia="宋体" w:cs="宋体"/>
          <w:b/>
          <w:bCs/>
          <w:sz w:val="24"/>
          <w:szCs w:val="24"/>
        </w:rPr>
      </w:pPr>
      <w:r>
        <w:rPr>
          <w:rStyle w:val="14"/>
          <w:rFonts w:hint="eastAsia" w:ascii="宋体" w:hAnsi="宋体" w:eastAsia="宋体" w:cs="宋体"/>
          <w:b/>
          <w:bCs/>
          <w:i w:val="0"/>
          <w:iCs w:val="0"/>
          <w:sz w:val="24"/>
          <w:szCs w:val="24"/>
          <w:lang w:eastAsia="zh-CN"/>
        </w:rPr>
        <w:t>承揽</w:t>
      </w:r>
      <w:r>
        <w:rPr>
          <w:rStyle w:val="14"/>
          <w:rFonts w:hint="eastAsia" w:ascii="宋体" w:hAnsi="宋体" w:eastAsia="宋体" w:cs="宋体"/>
          <w:b/>
          <w:bCs/>
          <w:i w:val="0"/>
          <w:iCs w:val="0"/>
          <w:sz w:val="24"/>
          <w:szCs w:val="24"/>
          <w:lang w:val="en-US" w:eastAsia="zh-CN"/>
        </w:rPr>
        <w:t>费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承揽费</w:t>
      </w:r>
      <w:r>
        <w:rPr>
          <w:rFonts w:hint="eastAsia" w:ascii="宋体" w:hAnsi="宋体" w:eastAsia="宋体" w:cs="宋体"/>
          <w:sz w:val="24"/>
          <w:szCs w:val="24"/>
        </w:rPr>
        <w:t>标准：</w:t>
      </w:r>
      <w:r>
        <w:rPr>
          <w:rFonts w:hint="eastAsia" w:ascii="宋体" w:hAnsi="宋体" w:eastAsia="宋体" w:cs="宋体"/>
          <w:sz w:val="24"/>
          <w:szCs w:val="24"/>
          <w:u w:val="single"/>
          <w:lang w:val="en-US" w:eastAsia="zh-CN"/>
        </w:rPr>
        <w:t xml:space="preserve">310元/人/天 </w:t>
      </w:r>
      <w:r>
        <w:rPr>
          <w:rFonts w:hint="eastAsia" w:ascii="宋体" w:hAnsi="宋体" w:eastAsia="宋体" w:cs="宋体"/>
          <w:sz w:val="24"/>
          <w:szCs w:val="24"/>
          <w:u w:val="none"/>
          <w:lang w:val="en-US" w:eastAsia="zh-CN"/>
        </w:rPr>
        <w:t>，甲方可提供住宿，</w:t>
      </w:r>
      <w:r>
        <w:rPr>
          <w:rFonts w:hint="eastAsia" w:ascii="宋体" w:hAnsi="宋体" w:eastAsia="宋体" w:cs="宋体"/>
          <w:sz w:val="24"/>
          <w:szCs w:val="24"/>
        </w:rPr>
        <w:t>除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上述承揽费</w:t>
      </w:r>
      <w:r>
        <w:rPr>
          <w:rFonts w:hint="eastAsia" w:ascii="宋体" w:hAnsi="宋体" w:eastAsia="宋体" w:cs="宋体"/>
          <w:sz w:val="24"/>
          <w:szCs w:val="24"/>
        </w:rPr>
        <w:t>之外，甲方无需再向乙方支付其它任何费用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乙方组织的人员由乙方自行结算，与甲方无关</w:t>
      </w:r>
      <w:r>
        <w:rPr>
          <w:rFonts w:hint="eastAsia" w:ascii="宋体" w:hAnsi="宋体" w:eastAsia="宋体" w:cs="宋体"/>
          <w:sz w:val="24"/>
          <w:szCs w:val="24"/>
        </w:rPr>
        <w:t>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</w:rPr>
        <w:t>结算时间：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完工后五个工作日内结算完毕。 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乙方收款账号：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户名：贾占君，开户行：中国银行，账号：6213328300001199985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left="0" w:leftChars="0" w:firstLine="420" w:firstLineChars="0"/>
        <w:textAlignment w:val="auto"/>
        <w:rPr>
          <w:rFonts w:hint="eastAsia" w:ascii="宋体" w:hAnsi="宋体" w:eastAsia="宋体" w:cs="宋体"/>
          <w:b/>
          <w:bCs/>
          <w:sz w:val="24"/>
          <w:szCs w:val="24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eastAsia="zh-CN"/>
        </w:rPr>
        <w:t>安全告知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乙方进入现场必须明确现场安全注意事项，在规定范围内工作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乙方进入现场必须穿长袖工装，使用合格的安全工器具和防护用品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乙方承揽过程中应遵守安全技术规程，严格动作、技术规范，不得擅自操作设备，不得更改现场安全技术措施，不得盲目蛮干，做到文明作业。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禁止酒后作业，作业时禁止吸烟、接打电话，上下传递物品应使用吊物绳，严禁抛掷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乙方有权拒绝明显危及安全的错误指挥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left="0" w:leftChars="0" w:firstLine="420" w:firstLineChars="0"/>
        <w:textAlignment w:val="auto"/>
        <w:rPr>
          <w:rFonts w:hint="eastAsia" w:ascii="宋体" w:hAnsi="宋体" w:eastAsia="宋体" w:cs="宋体"/>
          <w:b/>
          <w:bCs/>
          <w:sz w:val="24"/>
          <w:szCs w:val="24"/>
        </w:rPr>
      </w:pPr>
      <w:r>
        <w:rPr>
          <w:rFonts w:hint="eastAsia" w:ascii="宋体" w:hAnsi="宋体" w:eastAsia="宋体" w:cs="宋体"/>
          <w:b/>
          <w:bCs/>
          <w:sz w:val="24"/>
          <w:szCs w:val="24"/>
        </w:rPr>
        <w:t>确认与声明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乙方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承诺所组织的人员能够按甲方要求完成相关工作，否则甲方有权要求乙方更换人员，乙方未及时更换造成损失的，由乙方自行承担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val="en-US" w:eastAsia="zh-CN"/>
        </w:rPr>
        <w:t>承揽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eastAsia="zh-CN"/>
        </w:rPr>
        <w:t>期间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</w:rPr>
        <w:t>乙方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val="en-US" w:eastAsia="zh-CN"/>
        </w:rPr>
        <w:t>人员无法到场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</w:rPr>
        <w:t>，需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val="en-US" w:eastAsia="zh-CN"/>
        </w:rPr>
        <w:t>自行协调人员临时顶替，并至少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eastAsia="zh-CN"/>
        </w:rPr>
        <w:t>提前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val="en-US" w:eastAsia="zh-CN"/>
        </w:rPr>
        <w:t>一天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</w:rPr>
        <w:t>告知甲方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val="en-US" w:eastAsia="zh-CN"/>
        </w:rPr>
        <w:t>现场负责人员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eastAsia="zh-CN"/>
        </w:rPr>
        <w:t>，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val="en-US" w:eastAsia="zh-CN"/>
        </w:rPr>
        <w:t>否则给甲方造成损失，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eastAsia="zh-CN"/>
        </w:rPr>
        <w:t>甲方有权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val="en-US" w:eastAsia="zh-CN"/>
        </w:rPr>
        <w:t>在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eastAsia="zh-CN"/>
        </w:rPr>
        <w:t>承揽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  <w:lang w:val="en-US" w:eastAsia="zh-CN"/>
        </w:rPr>
        <w:t>费中扣除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highlight w:val="none"/>
        </w:rPr>
        <w:t>。</w:t>
      </w:r>
      <w:r>
        <w:rPr>
          <w:rFonts w:hint="eastAsia" w:ascii="宋体" w:hAnsi="宋体" w:eastAsia="宋体" w:cs="宋体"/>
          <w:sz w:val="24"/>
          <w:szCs w:val="24"/>
        </w:rPr>
        <w:t xml:space="preserve"> 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乙方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确认</w:t>
      </w:r>
      <w:r>
        <w:rPr>
          <w:rFonts w:hint="eastAsia" w:ascii="宋体" w:hAnsi="宋体" w:eastAsia="宋体" w:cs="宋体"/>
          <w:sz w:val="24"/>
          <w:szCs w:val="24"/>
        </w:rPr>
        <w:t>已经熟知甲方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以及甲方客户</w:t>
      </w:r>
      <w:r>
        <w:rPr>
          <w:rFonts w:hint="eastAsia" w:ascii="宋体" w:hAnsi="宋体" w:eastAsia="宋体" w:cs="宋体"/>
          <w:sz w:val="24"/>
          <w:szCs w:val="24"/>
        </w:rPr>
        <w:t>的各项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规定</w:t>
      </w:r>
      <w:r>
        <w:rPr>
          <w:rFonts w:hint="eastAsia" w:ascii="宋体" w:hAnsi="宋体" w:eastAsia="宋体" w:cs="宋体"/>
          <w:sz w:val="24"/>
          <w:szCs w:val="24"/>
        </w:rPr>
        <w:t>，并承诺遵守。对违反甲方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以及甲方客户</w:t>
      </w:r>
      <w:r>
        <w:rPr>
          <w:rFonts w:hint="eastAsia" w:ascii="宋体" w:hAnsi="宋体" w:eastAsia="宋体" w:cs="宋体"/>
          <w:sz w:val="24"/>
          <w:szCs w:val="24"/>
        </w:rPr>
        <w:t>的规章制度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、</w:t>
      </w:r>
      <w:r>
        <w:rPr>
          <w:rFonts w:hint="eastAsia" w:ascii="宋体" w:hAnsi="宋体" w:eastAsia="宋体" w:cs="宋体"/>
          <w:sz w:val="24"/>
          <w:szCs w:val="24"/>
        </w:rPr>
        <w:t>操作规程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或</w:t>
      </w:r>
      <w:r>
        <w:rPr>
          <w:rFonts w:hint="eastAsia" w:ascii="宋体" w:hAnsi="宋体" w:eastAsia="宋体" w:cs="宋体"/>
          <w:sz w:val="24"/>
          <w:szCs w:val="24"/>
        </w:rPr>
        <w:t>工作规范的行为，甲方有权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立即</w:t>
      </w:r>
      <w:r>
        <w:rPr>
          <w:rFonts w:hint="eastAsia" w:ascii="宋体" w:hAnsi="宋体" w:eastAsia="宋体" w:cs="宋体"/>
          <w:sz w:val="24"/>
          <w:szCs w:val="24"/>
        </w:rPr>
        <w:t>解除本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协议，</w:t>
      </w:r>
      <w:r>
        <w:rPr>
          <w:rFonts w:hint="eastAsia" w:ascii="宋体" w:hAnsi="宋体" w:eastAsia="宋体" w:cs="宋体"/>
          <w:sz w:val="24"/>
          <w:szCs w:val="24"/>
        </w:rPr>
        <w:t>造成甲方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或第三方</w:t>
      </w:r>
      <w:r>
        <w:rPr>
          <w:rFonts w:hint="eastAsia" w:ascii="宋体" w:hAnsi="宋体" w:eastAsia="宋体" w:cs="宋体"/>
          <w:sz w:val="24"/>
          <w:szCs w:val="24"/>
        </w:rPr>
        <w:t>损失，由乙方承担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全部</w:t>
      </w:r>
      <w:r>
        <w:rPr>
          <w:rFonts w:hint="eastAsia" w:ascii="宋体" w:hAnsi="宋体" w:eastAsia="宋体" w:cs="宋体"/>
          <w:sz w:val="24"/>
          <w:szCs w:val="24"/>
        </w:rPr>
        <w:t>赔偿责任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  <w:lang w:eastAsia="zh-CN"/>
        </w:rPr>
      </w:pPr>
      <w:r>
        <w:rPr>
          <w:rFonts w:hint="eastAsia" w:ascii="宋体" w:hAnsi="宋体" w:eastAsia="宋体" w:cs="宋体"/>
          <w:sz w:val="24"/>
          <w:szCs w:val="24"/>
        </w:rPr>
        <w:t>乙方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承揽</w:t>
      </w:r>
      <w:r>
        <w:rPr>
          <w:rFonts w:hint="eastAsia" w:ascii="宋体" w:hAnsi="宋体" w:eastAsia="宋体" w:cs="宋体"/>
          <w:sz w:val="24"/>
          <w:szCs w:val="24"/>
        </w:rPr>
        <w:t>期间如发生人身或财产损害，由乙方自行承担责任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  <w:lang w:eastAsia="zh-CN"/>
        </w:rPr>
      </w:pPr>
      <w:r>
        <w:rPr>
          <w:rFonts w:hint="eastAsia" w:ascii="宋体" w:hAnsi="宋体" w:eastAsia="宋体" w:cs="宋体"/>
          <w:sz w:val="24"/>
          <w:szCs w:val="24"/>
        </w:rPr>
        <w:t>甲方与乙方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及乙方组织的人员</w:t>
      </w:r>
      <w:r>
        <w:rPr>
          <w:rFonts w:hint="eastAsia" w:ascii="宋体" w:hAnsi="宋体" w:eastAsia="宋体" w:cs="宋体"/>
          <w:sz w:val="24"/>
          <w:szCs w:val="24"/>
        </w:rPr>
        <w:t>之间不建立劳动关系、雇佣关系、劳务派遣关系或类似关系，不对乙方承担劳动法上的义务，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双方合作</w:t>
      </w:r>
      <w:r>
        <w:rPr>
          <w:rFonts w:hint="eastAsia" w:ascii="宋体" w:hAnsi="宋体" w:eastAsia="宋体" w:cs="宋体"/>
          <w:sz w:val="24"/>
          <w:szCs w:val="24"/>
        </w:rPr>
        <w:t>不适用《劳动法》、《劳动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合同</w:t>
      </w:r>
      <w:r>
        <w:rPr>
          <w:rFonts w:hint="eastAsia" w:ascii="宋体" w:hAnsi="宋体" w:eastAsia="宋体" w:cs="宋体"/>
          <w:sz w:val="24"/>
          <w:szCs w:val="24"/>
        </w:rPr>
        <w:t>法》等法规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如因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承揽</w:t>
      </w:r>
      <w:r>
        <w:rPr>
          <w:rFonts w:hint="eastAsia" w:ascii="宋体" w:hAnsi="宋体" w:eastAsia="宋体" w:cs="宋体"/>
          <w:sz w:val="24"/>
          <w:szCs w:val="24"/>
        </w:rPr>
        <w:t>需要乙方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佩戴</w:t>
      </w:r>
      <w:r>
        <w:rPr>
          <w:rFonts w:hint="eastAsia" w:ascii="宋体" w:hAnsi="宋体" w:eastAsia="宋体" w:cs="宋体"/>
          <w:sz w:val="24"/>
          <w:szCs w:val="24"/>
        </w:rPr>
        <w:t>甲方标志、办理员工卡或办理与甲方员工类似的手续，亦不代表双方建立劳动关系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乙方不得向甲方主张劳动法上的权利、待遇、赔偿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甲方无需为乙方缴纳社保、公积金，乙方不得向甲方要求工伤等任何社保待遇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乙方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确认上岗前已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自行</w:t>
      </w:r>
      <w:r>
        <w:rPr>
          <w:rFonts w:hint="eastAsia" w:ascii="宋体" w:hAnsi="宋体" w:eastAsia="宋体" w:cs="宋体"/>
          <w:sz w:val="24"/>
          <w:szCs w:val="24"/>
        </w:rPr>
        <w:t>购买了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意外</w:t>
      </w:r>
      <w:r>
        <w:rPr>
          <w:rFonts w:hint="eastAsia" w:ascii="宋体" w:hAnsi="宋体" w:eastAsia="宋体" w:cs="宋体"/>
          <w:sz w:val="24"/>
          <w:szCs w:val="24"/>
        </w:rPr>
        <w:t>保险，一旦发生应由甲方承担责任的事宜，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由保险公司承担，甲方不再额外给予赔偿</w:t>
      </w:r>
      <w:r>
        <w:rPr>
          <w:rFonts w:hint="eastAsia" w:ascii="宋体" w:hAnsi="宋体" w:eastAsia="宋体" w:cs="宋体"/>
          <w:sz w:val="24"/>
          <w:szCs w:val="24"/>
        </w:rPr>
        <w:t>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  <w:lang w:eastAsia="zh-CN"/>
        </w:rPr>
        <w:t>乙方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自行承担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个人所得税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乙方承诺保守在履行本协议过程中得知的甲方商业秘密，因泄露甲方商业秘密导致甲方损失，承担全部责任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left="0" w:leftChars="0" w:firstLine="420" w:firstLineChars="0"/>
        <w:textAlignment w:val="auto"/>
        <w:rPr>
          <w:rFonts w:hint="eastAsia" w:ascii="宋体" w:hAnsi="宋体" w:eastAsia="宋体" w:cs="宋体"/>
          <w:b/>
          <w:bCs/>
          <w:sz w:val="24"/>
          <w:szCs w:val="24"/>
        </w:rPr>
      </w:pPr>
      <w:r>
        <w:rPr>
          <w:rFonts w:hint="eastAsia" w:ascii="宋体" w:hAnsi="宋体" w:eastAsia="宋体" w:cs="宋体"/>
          <w:b/>
          <w:bCs/>
          <w:sz w:val="24"/>
          <w:szCs w:val="24"/>
        </w:rPr>
        <w:t>争议解决方式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lang w:eastAsia="zh-CN"/>
        </w:rPr>
        <w:t>协议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</w:rPr>
        <w:t>履行中若发生争议，由双方自行协商解决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lang w:eastAsia="zh-CN"/>
        </w:rPr>
        <w:t>，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</w:rPr>
        <w:t>协商不成时，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lang w:eastAsia="zh-CN"/>
        </w:rPr>
        <w:t>协议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</w:rPr>
        <w:t>双方均可将争议提交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  <w:u w:val="none"/>
          <w:lang w:val="en-US" w:eastAsia="zh-CN"/>
        </w:rPr>
        <w:t>甲方所在地人民法院</w:t>
      </w:r>
      <w:r>
        <w:rPr>
          <w:rStyle w:val="14"/>
          <w:rFonts w:hint="eastAsia" w:ascii="宋体" w:hAnsi="宋体" w:eastAsia="宋体" w:cs="宋体"/>
          <w:i w:val="0"/>
          <w:iCs w:val="0"/>
          <w:sz w:val="24"/>
          <w:szCs w:val="24"/>
        </w:rPr>
        <w:t>管辖。</w:t>
      </w:r>
    </w:p>
    <w:p>
      <w:pPr>
        <w:pStyle w:val="8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left="0" w:leftChars="0" w:firstLine="420" w:firstLineChars="0"/>
        <w:textAlignment w:val="auto"/>
        <w:rPr>
          <w:rFonts w:hint="eastAsia" w:ascii="宋体" w:hAnsi="宋体" w:eastAsia="宋体" w:cs="宋体"/>
          <w:b/>
          <w:bCs/>
          <w:sz w:val="24"/>
          <w:szCs w:val="24"/>
        </w:rPr>
      </w:pPr>
      <w:r>
        <w:rPr>
          <w:rFonts w:hint="eastAsia" w:ascii="宋体" w:hAnsi="宋体" w:eastAsia="宋体" w:cs="宋体"/>
          <w:b/>
          <w:bCs/>
          <w:sz w:val="24"/>
          <w:szCs w:val="24"/>
        </w:rPr>
        <w:t>附则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1. 本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协议</w:t>
      </w:r>
      <w:r>
        <w:rPr>
          <w:rFonts w:hint="eastAsia" w:ascii="宋体" w:hAnsi="宋体" w:eastAsia="宋体" w:cs="宋体"/>
          <w:sz w:val="24"/>
          <w:szCs w:val="24"/>
        </w:rPr>
        <w:t>一式两份，双方各执一份，具有同等法律效力。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2. 本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协议</w:t>
      </w:r>
      <w:r>
        <w:rPr>
          <w:rFonts w:hint="eastAsia" w:ascii="宋体" w:hAnsi="宋体" w:eastAsia="宋体" w:cs="宋体"/>
          <w:sz w:val="24"/>
          <w:szCs w:val="24"/>
        </w:rPr>
        <w:t>自双方签署之日起生效。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textAlignment w:val="auto"/>
        <w:rPr>
          <w:rStyle w:val="13"/>
          <w:rFonts w:hint="eastAsia" w:ascii="宋体" w:hAnsi="宋体" w:eastAsia="宋体" w:cs="宋体"/>
          <w:sz w:val="24"/>
          <w:szCs w:val="24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textAlignment w:val="auto"/>
        <w:rPr>
          <w:rStyle w:val="13"/>
          <w:rFonts w:hint="eastAsia" w:ascii="宋体" w:hAnsi="宋体" w:eastAsia="宋体" w:cs="宋体"/>
          <w:sz w:val="24"/>
          <w:szCs w:val="24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textAlignment w:val="auto"/>
        <w:rPr>
          <w:rStyle w:val="13"/>
          <w:rFonts w:hint="eastAsia" w:ascii="宋体" w:hAnsi="宋体" w:eastAsia="宋体" w:cs="宋体"/>
          <w:sz w:val="24"/>
          <w:szCs w:val="24"/>
        </w:rPr>
        <w:sectPr>
          <w:headerReference r:id="rId3" w:type="default"/>
          <w:footerReference r:id="rId4" w:type="default"/>
          <w:type w:val="continuous"/>
          <w:pgSz w:w="11906" w:h="16838"/>
          <w:pgMar w:top="1417" w:right="1701" w:bottom="1417" w:left="1701" w:header="851" w:footer="992" w:gutter="0"/>
          <w:paperSrc/>
          <w:pgNumType w:fmt="decimal"/>
          <w:cols w:space="0" w:num="1"/>
          <w:rtlGutter w:val="0"/>
          <w:docGrid w:type="lines" w:linePitch="312" w:charSpace="0"/>
        </w:sect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 w:firstLineChars="200"/>
        <w:textAlignment w:val="auto"/>
        <w:rPr>
          <w:rStyle w:val="13"/>
          <w:rFonts w:hint="eastAsia" w:ascii="宋体" w:hAnsi="宋体" w:eastAsia="宋体" w:cs="宋体"/>
          <w:sz w:val="24"/>
          <w:szCs w:val="24"/>
        </w:rPr>
      </w:pPr>
      <w:r>
        <w:rPr>
          <w:rStyle w:val="13"/>
          <w:rFonts w:hint="eastAsia" w:ascii="宋体" w:hAnsi="宋体" w:eastAsia="宋体" w:cs="宋体"/>
          <w:sz w:val="24"/>
          <w:szCs w:val="24"/>
        </w:rPr>
        <w:t>甲方（盖章）：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textAlignment w:val="auto"/>
        <w:rPr>
          <w:rStyle w:val="13"/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eastAsia="zh-CN"/>
        </w:rPr>
        <w:t>经办人签字：</w:t>
      </w:r>
      <w:r>
        <w:rPr>
          <w:rStyle w:val="13"/>
          <w:rFonts w:hint="eastAsia" w:ascii="宋体" w:hAnsi="宋体" w:eastAsia="宋体" w:cs="宋体"/>
          <w:sz w:val="24"/>
          <w:szCs w:val="24"/>
          <w:lang w:val="en-US" w:eastAsia="zh-CN"/>
        </w:rPr>
        <w:t xml:space="preserve">  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textAlignment w:val="auto"/>
        <w:rPr>
          <w:rStyle w:val="13"/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签署时间：</w:t>
      </w:r>
      <w:r>
        <w:rPr>
          <w:rFonts w:hint="eastAsia" w:ascii="宋体" w:hAnsi="宋体" w:eastAsia="宋体" w:cs="宋体"/>
          <w:sz w:val="24"/>
          <w:szCs w:val="24"/>
          <w:u w:val="single"/>
        </w:rPr>
        <w:t xml:space="preserve">     </w:t>
      </w:r>
      <w:r>
        <w:rPr>
          <w:rFonts w:hint="eastAsia" w:ascii="宋体" w:hAnsi="宋体" w:eastAsia="宋体" w:cs="宋体"/>
          <w:sz w:val="24"/>
          <w:szCs w:val="24"/>
        </w:rPr>
        <w:t>年</w:t>
      </w:r>
      <w:r>
        <w:rPr>
          <w:rFonts w:hint="eastAsia" w:ascii="宋体" w:hAnsi="宋体" w:eastAsia="宋体" w:cs="宋体"/>
          <w:sz w:val="24"/>
          <w:szCs w:val="24"/>
          <w:u w:val="single"/>
        </w:rPr>
        <w:t xml:space="preserve">    </w:t>
      </w:r>
      <w:r>
        <w:rPr>
          <w:rFonts w:hint="eastAsia" w:ascii="宋体" w:hAnsi="宋体" w:eastAsia="宋体" w:cs="宋体"/>
          <w:sz w:val="24"/>
          <w:szCs w:val="24"/>
        </w:rPr>
        <w:t>月</w:t>
      </w:r>
      <w:r>
        <w:rPr>
          <w:rFonts w:hint="eastAsia" w:ascii="宋体" w:hAnsi="宋体" w:eastAsia="宋体" w:cs="宋体"/>
          <w:sz w:val="24"/>
          <w:szCs w:val="24"/>
          <w:u w:val="single"/>
        </w:rPr>
        <w:t xml:space="preserve">   </w:t>
      </w:r>
      <w:r>
        <w:rPr>
          <w:rFonts w:hint="eastAsia" w:ascii="宋体" w:hAnsi="宋体" w:eastAsia="宋体" w:cs="宋体"/>
          <w:sz w:val="24"/>
          <w:szCs w:val="24"/>
          <w:u w:val="single"/>
          <w:lang w:val="en-US" w:eastAsia="zh-CN"/>
        </w:rPr>
        <w:t xml:space="preserve">  </w:t>
      </w:r>
      <w:r>
        <w:rPr>
          <w:rFonts w:hint="eastAsia" w:ascii="宋体" w:hAnsi="宋体" w:eastAsia="宋体" w:cs="宋体"/>
          <w:sz w:val="24"/>
          <w:szCs w:val="24"/>
        </w:rPr>
        <w:t>日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textAlignment w:val="auto"/>
        <w:rPr>
          <w:rStyle w:val="13"/>
          <w:rFonts w:hint="eastAsia" w:ascii="宋体" w:hAnsi="宋体" w:eastAsia="宋体" w:cs="宋体"/>
          <w:sz w:val="24"/>
          <w:szCs w:val="24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textAlignment w:val="auto"/>
        <w:rPr>
          <w:rStyle w:val="13"/>
          <w:rFonts w:hint="eastAsia" w:ascii="宋体" w:hAnsi="宋体" w:eastAsia="宋体" w:cs="宋体"/>
          <w:sz w:val="24"/>
          <w:szCs w:val="24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 w:firstLineChars="200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Style w:val="13"/>
          <w:rFonts w:hint="eastAsia" w:ascii="宋体" w:hAnsi="宋体" w:eastAsia="宋体" w:cs="宋体"/>
          <w:sz w:val="24"/>
          <w:szCs w:val="24"/>
        </w:rPr>
        <w:t>乙方（签字）：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身份证号：          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textAlignment w:val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签署时间：</w:t>
      </w:r>
      <w:r>
        <w:rPr>
          <w:rFonts w:hint="eastAsia" w:ascii="宋体" w:hAnsi="宋体" w:eastAsia="宋体" w:cs="宋体"/>
          <w:sz w:val="24"/>
          <w:szCs w:val="24"/>
          <w:u w:val="single"/>
        </w:rPr>
        <w:t xml:space="preserve">     </w:t>
      </w:r>
      <w:r>
        <w:rPr>
          <w:rFonts w:hint="eastAsia" w:ascii="宋体" w:hAnsi="宋体" w:eastAsia="宋体" w:cs="宋体"/>
          <w:sz w:val="24"/>
          <w:szCs w:val="24"/>
        </w:rPr>
        <w:t>年</w:t>
      </w:r>
      <w:r>
        <w:rPr>
          <w:rFonts w:hint="eastAsia" w:ascii="宋体" w:hAnsi="宋体" w:eastAsia="宋体" w:cs="宋体"/>
          <w:sz w:val="24"/>
          <w:szCs w:val="24"/>
          <w:u w:val="single"/>
        </w:rPr>
        <w:t xml:space="preserve">    </w:t>
      </w:r>
      <w:r>
        <w:rPr>
          <w:rFonts w:hint="eastAsia" w:ascii="宋体" w:hAnsi="宋体" w:eastAsia="宋体" w:cs="宋体"/>
          <w:sz w:val="24"/>
          <w:szCs w:val="24"/>
        </w:rPr>
        <w:t>月</w:t>
      </w:r>
      <w:r>
        <w:rPr>
          <w:rFonts w:hint="eastAsia" w:ascii="宋体" w:hAnsi="宋体" w:eastAsia="宋体" w:cs="宋体"/>
          <w:sz w:val="24"/>
          <w:szCs w:val="24"/>
          <w:u w:val="single"/>
        </w:rPr>
        <w:t xml:space="preserve">   </w:t>
      </w:r>
      <w:r>
        <w:rPr>
          <w:rFonts w:hint="eastAsia" w:ascii="宋体" w:hAnsi="宋体" w:eastAsia="宋体" w:cs="宋体"/>
          <w:sz w:val="24"/>
          <w:szCs w:val="24"/>
          <w:u w:val="single"/>
          <w:lang w:val="en-US" w:eastAsia="zh-CN"/>
        </w:rPr>
        <w:t xml:space="preserve">  </w:t>
      </w:r>
      <w:r>
        <w:rPr>
          <w:rFonts w:hint="eastAsia" w:ascii="宋体" w:hAnsi="宋体" w:eastAsia="宋体" w:cs="宋体"/>
          <w:sz w:val="24"/>
          <w:szCs w:val="24"/>
        </w:rPr>
        <w:t>日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jc w:val="left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  <w:sectPr>
          <w:type w:val="continuous"/>
          <w:pgSz w:w="11906" w:h="16838"/>
          <w:pgMar w:top="1440" w:right="1080" w:bottom="1440" w:left="1080" w:header="851" w:footer="992" w:gutter="0"/>
          <w:pgNumType w:fmt="decimal"/>
          <w:cols w:equalWidth="0" w:num="2">
            <w:col w:w="4660" w:space="425"/>
            <w:col w:w="4660"/>
          </w:cols>
          <w:docGrid w:type="lines" w:linePitch="312" w:charSpace="0"/>
        </w:sect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 w:firstLineChars="200"/>
        <w:jc w:val="left"/>
        <w:textAlignment w:val="auto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附：乙方身份证及银行卡</w:t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2" w:firstLineChars="200"/>
        <w:jc w:val="left"/>
        <w:textAlignment w:val="auto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jc w:val="center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drawing>
          <wp:inline distT="0" distB="0" distL="114300" distR="114300">
            <wp:extent cx="2952750" cy="1858645"/>
            <wp:effectExtent l="0" t="0" r="0" b="8255"/>
            <wp:docPr id="4" name="图片 4" descr="b5c0423e4b86546c3bf28dbf15a8db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b5c0423e4b86546c3bf28dbf15a8db6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185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jc w:val="center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jc w:val="center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drawing>
          <wp:inline distT="0" distB="0" distL="114300" distR="114300">
            <wp:extent cx="2958465" cy="1889760"/>
            <wp:effectExtent l="0" t="0" r="13335" b="15240"/>
            <wp:docPr id="5" name="图片 5" descr="74a11b3037e945c5e5996204b21fd4f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74a11b3037e945c5e5996204b21fd4fc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58465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jc w:val="center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00" w:lineRule="auto"/>
        <w:ind w:firstLine="480" w:firstLineChars="200"/>
        <w:jc w:val="center"/>
        <w:textAlignment w:val="auto"/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default" w:ascii="宋体" w:hAnsi="宋体" w:eastAsia="宋体" w:cs="宋体"/>
          <w:sz w:val="24"/>
          <w:szCs w:val="24"/>
          <w:lang w:val="en-US" w:eastAsia="zh-CN"/>
        </w:rPr>
        <w:drawing>
          <wp:inline distT="0" distB="0" distL="114300" distR="114300">
            <wp:extent cx="2952115" cy="1776730"/>
            <wp:effectExtent l="0" t="0" r="635" b="13970"/>
            <wp:docPr id="3" name="图片 3" descr="a5001f433046d02667a6607a6f75d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a5001f433046d02667a6607a6f75d91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2115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>
      <w:type w:val="continuous"/>
      <w:pgSz w:w="11906" w:h="16838"/>
      <w:pgMar w:top="1440" w:right="1080" w:bottom="1440" w:left="1080" w:header="851" w:footer="992" w:gutter="0"/>
      <w:pgNumType w:fmt="decimal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  <w:rPr>
                              <w:rFonts w:hint="eastAsia" w:eastAsiaTheme="minorEastAsia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GuF+fsxAgAAY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6Ghdfaj6C5g7y8JW&#10;7yyPaaJ63q6OAWJ2GkeBelUG3TB5XZeGVxJH+899F/X4Z1j+Bl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Brhfn7MQIAAGE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  <w:rPr>
                        <w:rFonts w:hint="eastAsia" w:eastAsiaTheme="minorEastAsia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left"/>
      <w:rPr>
        <w:rFonts w:hint="default"/>
        <w:lang w:val="en-US" w:eastAsia="zh-C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C6038EF"/>
    <w:multiLevelType w:val="singleLevel"/>
    <w:tmpl w:val="9C6038EF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9F6C6EA4"/>
    <w:multiLevelType w:val="singleLevel"/>
    <w:tmpl w:val="9F6C6EA4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B172F0D0"/>
    <w:multiLevelType w:val="singleLevel"/>
    <w:tmpl w:val="B172F0D0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17538E1E"/>
    <w:multiLevelType w:val="singleLevel"/>
    <w:tmpl w:val="17538E1E"/>
    <w:lvl w:ilvl="0" w:tentative="0">
      <w:start w:val="1"/>
      <w:numFmt w:val="chineseCounting"/>
      <w:suff w:val="nothing"/>
      <w:lvlText w:val="%1、"/>
      <w:lvlJc w:val="left"/>
      <w:pPr>
        <w:ind w:left="0" w:firstLine="420"/>
      </w:pPr>
      <w:rPr>
        <w:rFonts w:hint="eastAsia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zYwNLIEsi2NzZR0lIJTi4sz8/NACgxrATX3idEsAAAA"/>
    <w:docVar w:name="commondata" w:val="eyJoZGlkIjoiNzQ1N2ZhMjZmYjdmYjY1ODJlZTlhOTA0MzBkOWY2MTYifQ=="/>
  </w:docVars>
  <w:rsids>
    <w:rsidRoot w:val="008A3946"/>
    <w:rsid w:val="00140B90"/>
    <w:rsid w:val="00842408"/>
    <w:rsid w:val="008A3946"/>
    <w:rsid w:val="00990F7C"/>
    <w:rsid w:val="00AA567E"/>
    <w:rsid w:val="00B71175"/>
    <w:rsid w:val="00C36F69"/>
    <w:rsid w:val="00CA1FEB"/>
    <w:rsid w:val="00E14994"/>
    <w:rsid w:val="00E46AD2"/>
    <w:rsid w:val="01316F7B"/>
    <w:rsid w:val="01CC75FD"/>
    <w:rsid w:val="020B7C8A"/>
    <w:rsid w:val="028137E2"/>
    <w:rsid w:val="02910753"/>
    <w:rsid w:val="02E03359"/>
    <w:rsid w:val="03C61F4F"/>
    <w:rsid w:val="03CF75C5"/>
    <w:rsid w:val="04155D1D"/>
    <w:rsid w:val="04E43501"/>
    <w:rsid w:val="04E6106A"/>
    <w:rsid w:val="04EF25FC"/>
    <w:rsid w:val="051E4910"/>
    <w:rsid w:val="05373674"/>
    <w:rsid w:val="05D709B3"/>
    <w:rsid w:val="05FF7898"/>
    <w:rsid w:val="061439B5"/>
    <w:rsid w:val="074366AA"/>
    <w:rsid w:val="074F2CEB"/>
    <w:rsid w:val="07C573DE"/>
    <w:rsid w:val="07E47352"/>
    <w:rsid w:val="08765149"/>
    <w:rsid w:val="08D73B54"/>
    <w:rsid w:val="08F55A4F"/>
    <w:rsid w:val="08FA64D0"/>
    <w:rsid w:val="094E7E16"/>
    <w:rsid w:val="09AC5D41"/>
    <w:rsid w:val="0B3F140B"/>
    <w:rsid w:val="0B4E34C6"/>
    <w:rsid w:val="0B554FBF"/>
    <w:rsid w:val="0B73158E"/>
    <w:rsid w:val="0BB377CC"/>
    <w:rsid w:val="0C905B92"/>
    <w:rsid w:val="0C9910B8"/>
    <w:rsid w:val="0CB02BD9"/>
    <w:rsid w:val="0D0526B4"/>
    <w:rsid w:val="0DD32BB4"/>
    <w:rsid w:val="0DE03FC1"/>
    <w:rsid w:val="0DF94D1A"/>
    <w:rsid w:val="0E224768"/>
    <w:rsid w:val="0E473009"/>
    <w:rsid w:val="0E9C505A"/>
    <w:rsid w:val="0ECE6BEA"/>
    <w:rsid w:val="0F6D40C6"/>
    <w:rsid w:val="0FA26B94"/>
    <w:rsid w:val="10086339"/>
    <w:rsid w:val="104052CC"/>
    <w:rsid w:val="10863A8D"/>
    <w:rsid w:val="10F2535C"/>
    <w:rsid w:val="11032A5A"/>
    <w:rsid w:val="11BB73DB"/>
    <w:rsid w:val="11FF376C"/>
    <w:rsid w:val="12301B77"/>
    <w:rsid w:val="12C9200A"/>
    <w:rsid w:val="1319085D"/>
    <w:rsid w:val="136240E0"/>
    <w:rsid w:val="1395685A"/>
    <w:rsid w:val="13D37544"/>
    <w:rsid w:val="141810FB"/>
    <w:rsid w:val="149F4D92"/>
    <w:rsid w:val="14E31122"/>
    <w:rsid w:val="154C316C"/>
    <w:rsid w:val="15D867AD"/>
    <w:rsid w:val="15FD3E6E"/>
    <w:rsid w:val="16290DB7"/>
    <w:rsid w:val="16996E2E"/>
    <w:rsid w:val="16B014D8"/>
    <w:rsid w:val="16CB6312"/>
    <w:rsid w:val="174A357D"/>
    <w:rsid w:val="17672C83"/>
    <w:rsid w:val="17C81CEE"/>
    <w:rsid w:val="17E21E8F"/>
    <w:rsid w:val="18386D56"/>
    <w:rsid w:val="18DE3030"/>
    <w:rsid w:val="1A3452C9"/>
    <w:rsid w:val="1A57175D"/>
    <w:rsid w:val="1B833419"/>
    <w:rsid w:val="1BE02E0D"/>
    <w:rsid w:val="1C1E6EBF"/>
    <w:rsid w:val="1CAC44F0"/>
    <w:rsid w:val="1CE02B93"/>
    <w:rsid w:val="1CFA34AD"/>
    <w:rsid w:val="1E281457"/>
    <w:rsid w:val="1EE6018D"/>
    <w:rsid w:val="1EE65F33"/>
    <w:rsid w:val="1F51312D"/>
    <w:rsid w:val="1FC85604"/>
    <w:rsid w:val="203476F9"/>
    <w:rsid w:val="21240AF9"/>
    <w:rsid w:val="21744945"/>
    <w:rsid w:val="21752376"/>
    <w:rsid w:val="217C1514"/>
    <w:rsid w:val="21A85736"/>
    <w:rsid w:val="21F74DC1"/>
    <w:rsid w:val="222C0D70"/>
    <w:rsid w:val="231D7EF5"/>
    <w:rsid w:val="238B3AB2"/>
    <w:rsid w:val="24416217"/>
    <w:rsid w:val="24572AE8"/>
    <w:rsid w:val="24641883"/>
    <w:rsid w:val="24684483"/>
    <w:rsid w:val="24982888"/>
    <w:rsid w:val="24BF4396"/>
    <w:rsid w:val="260E4B5E"/>
    <w:rsid w:val="271B3E98"/>
    <w:rsid w:val="27930786"/>
    <w:rsid w:val="2836020D"/>
    <w:rsid w:val="2855324C"/>
    <w:rsid w:val="287C010B"/>
    <w:rsid w:val="288B77A7"/>
    <w:rsid w:val="29A4372D"/>
    <w:rsid w:val="29A70519"/>
    <w:rsid w:val="29C820A6"/>
    <w:rsid w:val="2A1C3374"/>
    <w:rsid w:val="2A510485"/>
    <w:rsid w:val="2B4324C3"/>
    <w:rsid w:val="2B77216D"/>
    <w:rsid w:val="2BA03472"/>
    <w:rsid w:val="2C810205"/>
    <w:rsid w:val="2CC118F2"/>
    <w:rsid w:val="2CE83322"/>
    <w:rsid w:val="2DF16206"/>
    <w:rsid w:val="2F5B18F8"/>
    <w:rsid w:val="2FAF192C"/>
    <w:rsid w:val="2FC17E5A"/>
    <w:rsid w:val="30414BB2"/>
    <w:rsid w:val="311D27CE"/>
    <w:rsid w:val="31C854D0"/>
    <w:rsid w:val="31D4754B"/>
    <w:rsid w:val="31DE6AA2"/>
    <w:rsid w:val="32313075"/>
    <w:rsid w:val="32370B95"/>
    <w:rsid w:val="32574D75"/>
    <w:rsid w:val="327D3984"/>
    <w:rsid w:val="32E75E2A"/>
    <w:rsid w:val="33F65CA8"/>
    <w:rsid w:val="34107C90"/>
    <w:rsid w:val="341D2DA2"/>
    <w:rsid w:val="34923CF6"/>
    <w:rsid w:val="34AC562A"/>
    <w:rsid w:val="34CE2DFE"/>
    <w:rsid w:val="34D55B85"/>
    <w:rsid w:val="352B0250"/>
    <w:rsid w:val="35955D87"/>
    <w:rsid w:val="36A54032"/>
    <w:rsid w:val="36B8366C"/>
    <w:rsid w:val="376E4BD7"/>
    <w:rsid w:val="38400C22"/>
    <w:rsid w:val="38525991"/>
    <w:rsid w:val="39CC338D"/>
    <w:rsid w:val="39FA22A3"/>
    <w:rsid w:val="3A8B70B7"/>
    <w:rsid w:val="3AA8773B"/>
    <w:rsid w:val="3ACB0BD7"/>
    <w:rsid w:val="3B247C1B"/>
    <w:rsid w:val="3C0815AA"/>
    <w:rsid w:val="3C604A7D"/>
    <w:rsid w:val="3C950279"/>
    <w:rsid w:val="3D45424E"/>
    <w:rsid w:val="3D5B369C"/>
    <w:rsid w:val="3D9C2269"/>
    <w:rsid w:val="3E3F5529"/>
    <w:rsid w:val="3EAC1E51"/>
    <w:rsid w:val="3EED304B"/>
    <w:rsid w:val="3F8D3ABB"/>
    <w:rsid w:val="40305D7D"/>
    <w:rsid w:val="40E13EB9"/>
    <w:rsid w:val="411A5E92"/>
    <w:rsid w:val="41750A1E"/>
    <w:rsid w:val="41ED15F4"/>
    <w:rsid w:val="42464594"/>
    <w:rsid w:val="42C60F86"/>
    <w:rsid w:val="441B7676"/>
    <w:rsid w:val="462A72EE"/>
    <w:rsid w:val="47082CFA"/>
    <w:rsid w:val="47797801"/>
    <w:rsid w:val="485B6EE2"/>
    <w:rsid w:val="48F6071D"/>
    <w:rsid w:val="4912701E"/>
    <w:rsid w:val="49940662"/>
    <w:rsid w:val="4A583ACD"/>
    <w:rsid w:val="4AC85199"/>
    <w:rsid w:val="4AD86453"/>
    <w:rsid w:val="4B111743"/>
    <w:rsid w:val="4B517E8D"/>
    <w:rsid w:val="4B932F66"/>
    <w:rsid w:val="4C9B5D1B"/>
    <w:rsid w:val="4D331F40"/>
    <w:rsid w:val="4D73058E"/>
    <w:rsid w:val="4DC521DD"/>
    <w:rsid w:val="4DD1546D"/>
    <w:rsid w:val="4DF46544"/>
    <w:rsid w:val="4E1F2FF0"/>
    <w:rsid w:val="4ED17C62"/>
    <w:rsid w:val="4EE93347"/>
    <w:rsid w:val="4F384F97"/>
    <w:rsid w:val="4FCD042A"/>
    <w:rsid w:val="4FF52C42"/>
    <w:rsid w:val="504070CE"/>
    <w:rsid w:val="504B0894"/>
    <w:rsid w:val="505A7D1E"/>
    <w:rsid w:val="509B7B01"/>
    <w:rsid w:val="50AF3AC4"/>
    <w:rsid w:val="50C35389"/>
    <w:rsid w:val="512C2992"/>
    <w:rsid w:val="52877D2F"/>
    <w:rsid w:val="52AA60D1"/>
    <w:rsid w:val="530F3211"/>
    <w:rsid w:val="5318716B"/>
    <w:rsid w:val="53E057CA"/>
    <w:rsid w:val="53FF5785"/>
    <w:rsid w:val="54250697"/>
    <w:rsid w:val="555B0286"/>
    <w:rsid w:val="56277A77"/>
    <w:rsid w:val="56821842"/>
    <w:rsid w:val="576D4351"/>
    <w:rsid w:val="57CD4254"/>
    <w:rsid w:val="582B3763"/>
    <w:rsid w:val="58D77C23"/>
    <w:rsid w:val="5904693D"/>
    <w:rsid w:val="5A4F7C8D"/>
    <w:rsid w:val="5A9A35FE"/>
    <w:rsid w:val="5AE80F87"/>
    <w:rsid w:val="5BBA31E1"/>
    <w:rsid w:val="5BC16F85"/>
    <w:rsid w:val="5C620809"/>
    <w:rsid w:val="5C877D66"/>
    <w:rsid w:val="5D2E002E"/>
    <w:rsid w:val="5D2F3B1D"/>
    <w:rsid w:val="5E096AB1"/>
    <w:rsid w:val="5E920FDC"/>
    <w:rsid w:val="5F535D81"/>
    <w:rsid w:val="5F603C18"/>
    <w:rsid w:val="5F78388F"/>
    <w:rsid w:val="60031C46"/>
    <w:rsid w:val="602E57D6"/>
    <w:rsid w:val="606C7902"/>
    <w:rsid w:val="609B1C1D"/>
    <w:rsid w:val="625E1C3C"/>
    <w:rsid w:val="626972E2"/>
    <w:rsid w:val="62882225"/>
    <w:rsid w:val="62C90E39"/>
    <w:rsid w:val="62D31EA8"/>
    <w:rsid w:val="62ED4245"/>
    <w:rsid w:val="63AB23D8"/>
    <w:rsid w:val="63AC446A"/>
    <w:rsid w:val="648E1971"/>
    <w:rsid w:val="64CC2606"/>
    <w:rsid w:val="651E6BDA"/>
    <w:rsid w:val="656767D3"/>
    <w:rsid w:val="660342D3"/>
    <w:rsid w:val="663A4F06"/>
    <w:rsid w:val="66B93F18"/>
    <w:rsid w:val="671C5917"/>
    <w:rsid w:val="673A69FC"/>
    <w:rsid w:val="673E7BD4"/>
    <w:rsid w:val="67900263"/>
    <w:rsid w:val="67A8776D"/>
    <w:rsid w:val="6861575B"/>
    <w:rsid w:val="68795385"/>
    <w:rsid w:val="68A362D1"/>
    <w:rsid w:val="68C357C5"/>
    <w:rsid w:val="68D80950"/>
    <w:rsid w:val="69B450B4"/>
    <w:rsid w:val="69CF6FC9"/>
    <w:rsid w:val="6A902328"/>
    <w:rsid w:val="6A995680"/>
    <w:rsid w:val="6AA25EC2"/>
    <w:rsid w:val="6AA61B4B"/>
    <w:rsid w:val="6AF81426"/>
    <w:rsid w:val="6B303648"/>
    <w:rsid w:val="6C0B435C"/>
    <w:rsid w:val="6CD31BB4"/>
    <w:rsid w:val="6D00170A"/>
    <w:rsid w:val="6D074B7B"/>
    <w:rsid w:val="6D496C13"/>
    <w:rsid w:val="6DCD0FEE"/>
    <w:rsid w:val="6E053030"/>
    <w:rsid w:val="6E301E58"/>
    <w:rsid w:val="6EC85EA1"/>
    <w:rsid w:val="707F0C55"/>
    <w:rsid w:val="707F4567"/>
    <w:rsid w:val="71222A82"/>
    <w:rsid w:val="718F158B"/>
    <w:rsid w:val="7202042F"/>
    <w:rsid w:val="73B35D91"/>
    <w:rsid w:val="740C13AC"/>
    <w:rsid w:val="74A87E2B"/>
    <w:rsid w:val="751A73BE"/>
    <w:rsid w:val="75E24E74"/>
    <w:rsid w:val="77057BFA"/>
    <w:rsid w:val="77265CFF"/>
    <w:rsid w:val="7770053A"/>
    <w:rsid w:val="77983DA4"/>
    <w:rsid w:val="779F1DFC"/>
    <w:rsid w:val="783A5C2A"/>
    <w:rsid w:val="789979C7"/>
    <w:rsid w:val="78D6184E"/>
    <w:rsid w:val="7998546A"/>
    <w:rsid w:val="79F44681"/>
    <w:rsid w:val="7A2E0A7F"/>
    <w:rsid w:val="7A584C64"/>
    <w:rsid w:val="7A9C25A4"/>
    <w:rsid w:val="7AA71E5D"/>
    <w:rsid w:val="7B6E0DE3"/>
    <w:rsid w:val="7CB84F4F"/>
    <w:rsid w:val="7E9262FF"/>
    <w:rsid w:val="7F7C4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6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Times New Roman" w:hAnsi="Times New Roman" w:cs="Times New Roman"/>
      <w:b/>
      <w:bCs/>
      <w:kern w:val="0"/>
      <w:sz w:val="36"/>
      <w:szCs w:val="36"/>
    </w:rPr>
  </w:style>
  <w:style w:type="paragraph" w:styleId="3">
    <w:name w:val="heading 3"/>
    <w:basedOn w:val="1"/>
    <w:next w:val="1"/>
    <w:link w:val="17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Times New Roman" w:hAnsi="Times New Roman" w:cs="Times New Roman"/>
      <w:b/>
      <w:bCs/>
      <w:kern w:val="0"/>
      <w:sz w:val="27"/>
      <w:szCs w:val="27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20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semiHidden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7">
    <w:name w:val="header"/>
    <w:basedOn w:val="1"/>
    <w:semiHidden/>
    <w:unhideWhenUsed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paragraph" w:styleId="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</w:rPr>
  </w:style>
  <w:style w:type="paragraph" w:styleId="9">
    <w:name w:val="annotation subject"/>
    <w:basedOn w:val="4"/>
    <w:next w:val="4"/>
    <w:link w:val="19"/>
    <w:semiHidden/>
    <w:unhideWhenUsed/>
    <w:qFormat/>
    <w:uiPriority w:val="99"/>
    <w:rPr>
      <w:b/>
      <w:bCs/>
    </w:rPr>
  </w:style>
  <w:style w:type="table" w:styleId="11">
    <w:name w:val="Table Grid"/>
    <w:basedOn w:val="1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qFormat/>
    <w:uiPriority w:val="22"/>
    <w:rPr>
      <w:b/>
      <w:bCs/>
    </w:rPr>
  </w:style>
  <w:style w:type="character" w:styleId="14">
    <w:name w:val="Emphasis"/>
    <w:basedOn w:val="12"/>
    <w:qFormat/>
    <w:uiPriority w:val="20"/>
    <w:rPr>
      <w:i/>
      <w:iCs/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标题 2 字符"/>
    <w:basedOn w:val="12"/>
    <w:link w:val="2"/>
    <w:qFormat/>
    <w:uiPriority w:val="9"/>
    <w:rPr>
      <w:rFonts w:ascii="Times New Roman" w:hAnsi="Times New Roman" w:cs="Times New Roman"/>
      <w:b/>
      <w:bCs/>
      <w:kern w:val="0"/>
      <w:sz w:val="36"/>
      <w:szCs w:val="36"/>
    </w:rPr>
  </w:style>
  <w:style w:type="character" w:customStyle="1" w:styleId="17">
    <w:name w:val="标题 3 字符"/>
    <w:basedOn w:val="12"/>
    <w:link w:val="3"/>
    <w:qFormat/>
    <w:uiPriority w:val="9"/>
    <w:rPr>
      <w:rFonts w:ascii="Times New Roman" w:hAnsi="Times New Roman" w:cs="Times New Roman"/>
      <w:b/>
      <w:bCs/>
      <w:kern w:val="0"/>
      <w:sz w:val="27"/>
      <w:szCs w:val="27"/>
    </w:rPr>
  </w:style>
  <w:style w:type="character" w:customStyle="1" w:styleId="18">
    <w:name w:val="批注文字 字符"/>
    <w:basedOn w:val="12"/>
    <w:link w:val="4"/>
    <w:semiHidden/>
    <w:qFormat/>
    <w:uiPriority w:val="99"/>
  </w:style>
  <w:style w:type="character" w:customStyle="1" w:styleId="19">
    <w:name w:val="批注主题 字符"/>
    <w:basedOn w:val="18"/>
    <w:link w:val="9"/>
    <w:semiHidden/>
    <w:qFormat/>
    <w:uiPriority w:val="99"/>
    <w:rPr>
      <w:b/>
      <w:bCs/>
    </w:rPr>
  </w:style>
  <w:style w:type="character" w:customStyle="1" w:styleId="20">
    <w:name w:val="批注框文本 字符"/>
    <w:basedOn w:val="12"/>
    <w:link w:val="5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jpe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517</Words>
  <Characters>1565</Characters>
  <Lines>13</Lines>
  <Paragraphs>3</Paragraphs>
  <TotalTime>4</TotalTime>
  <ScaleCrop>false</ScaleCrop>
  <LinksUpToDate>false</LinksUpToDate>
  <CharactersWithSpaces>1745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2-05T05:56:00Z</dcterms:created>
  <dc:creator>Administrator</dc:creator>
  <cp:lastModifiedBy>三汇能环科技WPS</cp:lastModifiedBy>
  <dcterms:modified xsi:type="dcterms:W3CDTF">2023-10-31T01:35:3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020ABB21B2B744B3AE86A7187467BFBC</vt:lpwstr>
  </property>
</Properties>
</file>